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HR Department</w:t>
      </w:r>
      <w:r>
        <w:br/>
      </w:r>
      <w:r>
        <w:rPr>
          <w:bCs/>
          <w:b/>
        </w:rPr>
        <w:t xml:space="preserve">[Hospital or Clinic Name]</w:t>
      </w:r>
      <w:r>
        <w:br/>
      </w:r>
      <w:r>
        <w:rPr>
          <w:bCs/>
          <w:b/>
        </w:rPr>
        <w:t xml:space="preserve">[Clinic Address]</w:t>
      </w:r>
      <w:r>
        <w:br/>
      </w:r>
      <w:r>
        <w:rPr>
          <w:bCs/>
          <w:b/>
        </w:rPr>
        <w:t xml:space="preserve">Paris, France</w:t>
      </w:r>
    </w:p>
    <w:bookmarkStart w:id="24" w:name="dear-hiring-team"/>
    <w:p>
      <w:pPr>
        <w:pStyle w:val="Heading2"/>
      </w:pPr>
      <w:r>
        <w:t xml:space="preserve">Dear Hiring Team,</w:t>
      </w:r>
    </w:p>
    <w:p>
      <w:pPr>
        <w:pStyle w:val="FirstParagraph"/>
      </w:pPr>
      <w:r>
        <w:t xml:space="preserve">I am writing to express my sincere interest in the Nurse position at your esteemed institution in France Paris. As a dedicated and experienced healthcare professional, I have always aspired to contribute to a dynamic and culturally rich environment like that of Paris, where compassion, precision, and innovation converge. This Cover Letter serves as an opportunity to share my passion for nursing, my commitment to patient care, and my eagerness to work within the French healthcare system.</w:t>
      </w:r>
    </w:p>
    <w:p>
      <w:pPr>
        <w:pStyle w:val="BodyText"/>
      </w:pPr>
      <w:r>
        <w:t xml:space="preserve">With over [X years] of experience in clinical settings across [Country/Region], I have developed a strong foundation in patient-centered care, critical thinking, and interdisciplinary collaboration. My role as a Nurse has consistently required adaptability, empathy, and a deep understanding of diverse medical needs—qualities that align seamlessly with the values of healthcare institutions in France Paris. I am particularly drawn to the opportunity to work in this vibrant city because it represents not only a professional challenge but also a chance to immerse myself in an environment where nursing is deeply respected and integrated into the community.</w:t>
      </w:r>
    </w:p>
    <w:bookmarkStart w:id="20" w:name="professional-experience-and-expertise"/>
    <w:p>
      <w:pPr>
        <w:pStyle w:val="Heading3"/>
      </w:pPr>
      <w:r>
        <w:t xml:space="preserve">Professional Experience and Expertise</w:t>
      </w:r>
    </w:p>
    <w:p>
      <w:pPr>
        <w:pStyle w:val="FirstParagraph"/>
      </w:pPr>
      <w:r>
        <w:t xml:space="preserve">Throughout my career, I have served in various capacities, including [specific roles such as "staff nurse," "specialty nurse," or "nurse coordinator"]. My responsibilities have encompassed administering medications, monitoring patient vitals, coordinating care with physicians, and educating patients and families on health management. In one of my previous positions at [Hospital/Clinic Name], I led a team in implementing a new patient safety protocol that reduced readmission rates by 15%. This experience reinforced my belief that effective nursing is not just about technical skills but also about fostering trust and communication.</w:t>
      </w:r>
    </w:p>
    <w:p>
      <w:pPr>
        <w:pStyle w:val="BodyText"/>
      </w:pPr>
      <w:r>
        <w:t xml:space="preserve">In France Paris, the healthcare system is renowned for its emphasis on accessibility, quality care, and advanced medical technology. I have studied the structure of the French healthcare framework, including its public health initiatives and focus on preventive care. I am particularly inspired by how nurses in Paris contribute to community health programs and collaborate with multidisciplinary teams to address complex patient needs. My goal is to bring my expertise in [specific area, e.g., "critical care," "pediatric nursing," or "geriatric care"] to support your mission of excellence in patient care.</w:t>
      </w:r>
    </w:p>
    <w:bookmarkEnd w:id="20"/>
    <w:bookmarkStart w:id="21" w:name="Xd4b5c7f626a6b86bea5588fdac05cc25616ffc3"/>
    <w:p>
      <w:pPr>
        <w:pStyle w:val="Heading3"/>
      </w:pPr>
      <w:r>
        <w:t xml:space="preserve">Cultural Adaptability and Language Skills</w:t>
      </w:r>
    </w:p>
    <w:p>
      <w:pPr>
        <w:pStyle w:val="FirstParagraph"/>
      </w:pPr>
      <w:r>
        <w:t xml:space="preserve">As a Nurse applying for opportunities in France Paris, I recognize the importance of cultural sensitivity and effective communication. While my primary language is English, I have been actively learning French to better connect with patients and colleagues. My commitment to language proficiency reflects my desire to integrate into the local community and provide care that respects the unique needs of diverse populations. Additionally, I have experience working with international teams, which has honed my ability to navigate cross-cultural challenges and deliver consistent, high-quality care.</w:t>
      </w:r>
    </w:p>
    <w:p>
      <w:pPr>
        <w:pStyle w:val="BodyText"/>
      </w:pPr>
      <w:r>
        <w:t xml:space="preserve">The healthcare landscape in France Paris is both demanding and rewarding. I understand that nurses here often work in fast-paced environments where attention to detail and resilience are essential. My background in [specific area, e.g., "emergency nursing" or "surgical care"] has equipped me with the ability to thrive under pressure while maintaining a focus on patient well-being. I am eager to apply these skills within the French healthcare system, which values both clinical excellence and compassionate care.</w:t>
      </w:r>
    </w:p>
    <w:bookmarkEnd w:id="21"/>
    <w:bookmarkStart w:id="22" w:name="why-france-paris"/>
    <w:p>
      <w:pPr>
        <w:pStyle w:val="Heading3"/>
      </w:pPr>
      <w:r>
        <w:t xml:space="preserve">Why France Paris?</w:t>
      </w:r>
    </w:p>
    <w:p>
      <w:pPr>
        <w:pStyle w:val="FirstParagraph"/>
      </w:pPr>
      <w:r>
        <w:t xml:space="preserve">Paris is more than just a city of art and history—it is a hub of innovation and progress in healthcare. The opportunity to work in this iconic city would allow me to contribute to cutting-edge medical practices while learning from the expertise of French healthcare professionals. I am particularly interested in how nursing roles in Paris emphasize holistic care, patient autonomy, and collaboration with other disciplines. This aligns with my personal philosophy that nursing is not just a profession but a calling to serve others with dignity and integrity.</w:t>
      </w:r>
    </w:p>
    <w:p>
      <w:pPr>
        <w:pStyle w:val="BodyText"/>
      </w:pPr>
      <w:r>
        <w:t xml:space="preserve">Moreover, the cultural vibrancy of Paris offers an enriching experience that complements professional growth. From its world-class medical institutions to its community-driven health initiatives, I am confident that working in France Paris will be a transformative chapter in my career. I am excited about the possibility of joining your team and contributing to a healthcare environment that prioritizes both clinical excellence and human connection.</w:t>
      </w:r>
    </w:p>
    <w:bookmarkEnd w:id="22"/>
    <w:bookmarkStart w:id="23" w:name="conclusion"/>
    <w:p>
      <w:pPr>
        <w:pStyle w:val="Heading3"/>
      </w:pPr>
      <w:r>
        <w:t xml:space="preserve">Conclusion</w:t>
      </w:r>
    </w:p>
    <w:p>
      <w:pPr>
        <w:pStyle w:val="FirstParagraph"/>
      </w:pPr>
      <w:r>
        <w:t xml:space="preserve">In conclusion, I am enthusiastic about the opportunity to join your team as a Nurse in France Paris. My clinical expertise, cultural adaptability, and passion for patient care make me a strong candidate for this role. I am confident that my skills and dedication will align with the values of your institution and contribute to the continued success of your healthcare services.</w:t>
      </w:r>
    </w:p>
    <w:p>
      <w:pPr>
        <w:pStyle w:val="BodyText"/>
      </w:pPr>
      <w:r>
        <w:t xml:space="preserve">Thank you for considering my application. I would welcome the chance to discuss how my background and aspirations align with your needs. Please feel free to contact me at [Phone Number] or [Email Address] at your earliest convenience. I look forward to the possibility of contributing to the vibrant healthcare community in France Paris.</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France Paris</dc:title>
  <dc:creator/>
  <dc:language>en</dc:language>
  <cp:keywords/>
  <dcterms:created xsi:type="dcterms:W3CDTF">2026-07-23T20:59:21Z</dcterms:created>
  <dcterms:modified xsi:type="dcterms:W3CDTF">2026-07-23T20:59:21Z</dcterms:modified>
</cp:coreProperties>
</file>

<file path=docProps/custom.xml><?xml version="1.0" encoding="utf-8"?>
<Properties xmlns="http://schemas.openxmlformats.org/officeDocument/2006/custom-properties" xmlns:vt="http://schemas.openxmlformats.org/officeDocument/2006/docPropsVTypes"/>
</file>